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4CC09ACA"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E216B2">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3" w14:textId="5DA4E232" w:rsidR="00173A24" w:rsidRPr="00A959B2" w:rsidRDefault="009526BB" w:rsidP="00A959B2">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71815FF3" w14:textId="5C6E5E40" w:rsidR="00A959B2" w:rsidRPr="00A959B2" w:rsidRDefault="00A959B2" w:rsidP="00E216B2">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B4AD4AF" w14:textId="77777777" w:rsidR="00A959B2" w:rsidRDefault="00A959B2" w:rsidP="00A959B2">
      <w:pPr>
        <w:pStyle w:val="ListParagraph"/>
        <w:rPr>
          <w:rFonts w:ascii="Muli" w:eastAsia="Muli" w:hAnsi="Muli" w:cs="Muli"/>
          <w:sz w:val="24"/>
          <w:szCs w:val="24"/>
          <w:u w:val="single"/>
        </w:rPr>
      </w:pPr>
    </w:p>
    <w:p w14:paraId="00000014" w14:textId="1D697384" w:rsidR="00173A24" w:rsidRPr="00E216B2" w:rsidRDefault="009526BB" w:rsidP="00A959B2">
      <w:pPr>
        <w:spacing w:line="240" w:lineRule="auto"/>
        <w:ind w:left="720"/>
        <w:rPr>
          <w:rFonts w:ascii="Muli" w:eastAsia="Muli" w:hAnsi="Muli" w:cs="Muli"/>
          <w:sz w:val="24"/>
          <w:szCs w:val="24"/>
        </w:rPr>
      </w:pPr>
      <w:r>
        <w:rPr>
          <w:rFonts w:ascii="Muli" w:eastAsia="Muli" w:hAnsi="Muli" w:cs="Muli"/>
          <w:sz w:val="24"/>
          <w:szCs w:val="24"/>
          <w:u w:val="single"/>
        </w:rPr>
        <w:t xml:space="preserve">Answer: </w:t>
      </w:r>
      <w:r w:rsidR="00E216B2">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29976BB" w:rsidR="00173A24" w:rsidRDefault="009526BB">
      <w:pPr>
        <w:spacing w:line="240" w:lineRule="auto"/>
      </w:pPr>
      <w:r>
        <w:rPr>
          <w:rFonts w:ascii="Muli" w:eastAsia="Muli" w:hAnsi="Muli" w:cs="Muli"/>
          <w:sz w:val="24"/>
          <w:szCs w:val="24"/>
          <w:u w:val="single"/>
        </w:rPr>
        <w:t>Answer:</w:t>
      </w:r>
      <w:r w:rsidR="00A959B2" w:rsidRPr="00A959B2">
        <w:t>The div tag is used in HTML to make divisions of content in the web page</w:t>
      </w:r>
    </w:p>
    <w:p w14:paraId="6B80ADD3" w14:textId="77777777" w:rsidR="00A959B2" w:rsidRDefault="00A959B2">
      <w:pPr>
        <w:spacing w:line="240" w:lineRule="auto"/>
        <w:rPr>
          <w:rFonts w:ascii="Muli" w:eastAsia="Muli" w:hAnsi="Muli" w:cs="Muli"/>
          <w:sz w:val="24"/>
          <w:szCs w:val="24"/>
          <w:u w:val="single"/>
        </w:rPr>
      </w:pPr>
    </w:p>
    <w:p w14:paraId="0000001C" w14:textId="47187586" w:rsidR="00173A24" w:rsidRPr="00A959B2" w:rsidRDefault="00A959B2" w:rsidP="00A959B2">
      <w:r w:rsidRPr="00A959B2">
        <w:t>It is used to the group of various tags of HTML so that sections can be created and style can be applied to them</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A29793B" w:rsidR="00173A24" w:rsidRPr="00A959B2" w:rsidRDefault="009526BB">
      <w:pPr>
        <w:spacing w:line="240" w:lineRule="auto"/>
      </w:pPr>
      <w:r>
        <w:rPr>
          <w:rFonts w:ascii="Muli" w:eastAsia="Muli" w:hAnsi="Muli" w:cs="Muli"/>
          <w:sz w:val="24"/>
          <w:szCs w:val="24"/>
          <w:u w:val="single"/>
        </w:rPr>
        <w:t>Answer:</w:t>
      </w:r>
      <w:r w:rsidRPr="00A959B2">
        <w:t xml:space="preserve"> </w:t>
      </w:r>
      <w:r w:rsidR="00A959B2" w:rsidRPr="00A959B2">
        <w:t>relative places an element relative to its current position without changing the layout around it, whereas absolute places an element relative to its parent's position and changing the layout around it.</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30" w14:textId="37D3C9C6" w:rsidR="00173A24" w:rsidRDefault="009526BB">
      <w:pPr>
        <w:spacing w:line="240" w:lineRule="auto"/>
      </w:pPr>
      <w:r>
        <w:rPr>
          <w:rFonts w:ascii="Muli" w:eastAsia="Muli" w:hAnsi="Muli" w:cs="Muli"/>
          <w:sz w:val="24"/>
          <w:szCs w:val="24"/>
          <w:u w:val="single"/>
        </w:rPr>
        <w:t xml:space="preserve">Answer: </w:t>
      </w:r>
      <w:r w:rsidR="000324E2" w:rsidRPr="000324E2">
        <w:t>The CSS opacity property is used to specify the transparency of an element</w:t>
      </w:r>
    </w:p>
    <w:p w14:paraId="52F07903" w14:textId="77777777" w:rsidR="003F109B" w:rsidRDefault="003F109B">
      <w:pPr>
        <w:spacing w:line="240" w:lineRule="auto"/>
      </w:pPr>
    </w:p>
    <w:p w14:paraId="24C27D40" w14:textId="77777777" w:rsidR="000324E2" w:rsidRPr="000324E2" w:rsidRDefault="000324E2">
      <w:pPr>
        <w:spacing w:line="240" w:lineRule="auto"/>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722C7BE" w:rsidR="00173A24" w:rsidRPr="000324E2"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324E2">
        <w:rPr>
          <w:rFonts w:ascii="Muli" w:eastAsia="Muli" w:hAnsi="Muli" w:cs="Muli"/>
          <w:sz w:val="24"/>
          <w:szCs w:val="24"/>
          <w:u w:val="single"/>
        </w:rPr>
        <w:t xml:space="preserve"> </w:t>
      </w:r>
      <w:r w:rsidR="000324E2">
        <w:rPr>
          <w:rFonts w:ascii="Muli" w:eastAsia="Muli" w:hAnsi="Muli" w:cs="Muli"/>
          <w:sz w:val="24"/>
          <w:szCs w:val="24"/>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513D03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924B5">
        <w:rPr>
          <w:rFonts w:ascii="Muli" w:eastAsia="Muli" w:hAnsi="Muli" w:cs="Muli"/>
          <w:sz w:val="24"/>
          <w:szCs w:val="24"/>
          <w:u w:val="single"/>
        </w:rPr>
        <w:t>Expo</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4B1AF75" w14:textId="77777777" w:rsidR="00E924B5" w:rsidRDefault="009526BB">
      <w:pPr>
        <w:spacing w:line="240" w:lineRule="auto"/>
        <w:rPr>
          <w:rFonts w:ascii="Muli" w:eastAsia="Muli" w:hAnsi="Muli" w:cs="Muli"/>
          <w:sz w:val="24"/>
          <w:szCs w:val="24"/>
        </w:rPr>
      </w:pPr>
      <w:r>
        <w:rPr>
          <w:rFonts w:ascii="Muli" w:eastAsia="Muli" w:hAnsi="Muli" w:cs="Muli"/>
          <w:sz w:val="24"/>
          <w:szCs w:val="24"/>
          <w:u w:val="single"/>
        </w:rPr>
        <w:t>Answer:</w:t>
      </w:r>
      <w:r w:rsidR="00E924B5">
        <w:rPr>
          <w:rFonts w:ascii="Muli" w:eastAsia="Muli" w:hAnsi="Muli" w:cs="Muli"/>
          <w:sz w:val="24"/>
          <w:szCs w:val="24"/>
        </w:rPr>
        <w:t xml:space="preserve"> </w:t>
      </w:r>
    </w:p>
    <w:p w14:paraId="00000041" w14:textId="5562D6A6" w:rsidR="00173A24" w:rsidRDefault="00E924B5" w:rsidP="00E924B5">
      <w:pPr>
        <w:pStyle w:val="ListParagraph"/>
        <w:numPr>
          <w:ilvl w:val="0"/>
          <w:numId w:val="3"/>
        </w:numPr>
        <w:spacing w:line="240" w:lineRule="auto"/>
        <w:rPr>
          <w:rFonts w:ascii="Muli" w:eastAsia="Muli" w:hAnsi="Muli" w:cs="Muli"/>
          <w:sz w:val="24"/>
          <w:szCs w:val="24"/>
        </w:rPr>
      </w:pPr>
      <w:r w:rsidRPr="00E924B5">
        <w:rPr>
          <w:rFonts w:ascii="Muli" w:eastAsia="Muli" w:hAnsi="Muli" w:cs="Muli"/>
          <w:sz w:val="24"/>
          <w:szCs w:val="24"/>
        </w:rPr>
        <w:t>First</w:t>
      </w:r>
      <w:r>
        <w:rPr>
          <w:rFonts w:ascii="Muli" w:eastAsia="Muli" w:hAnsi="Muli" w:cs="Muli"/>
          <w:sz w:val="24"/>
          <w:szCs w:val="24"/>
        </w:rPr>
        <w:t xml:space="preserve"> download expo go app in mobile phone.</w:t>
      </w:r>
    </w:p>
    <w:p w14:paraId="4BD19404" w14:textId="6FEE1DB6" w:rsidR="00E924B5" w:rsidRDefault="00E924B5" w:rsidP="00E924B5">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Then open qr code for the app In the editor</w:t>
      </w:r>
    </w:p>
    <w:p w14:paraId="1CF6CCC6" w14:textId="779C4A76" w:rsidR="00E924B5" w:rsidRDefault="00E924B5" w:rsidP="00E924B5">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Scan the qr code</w:t>
      </w:r>
    </w:p>
    <w:p w14:paraId="1429A85C" w14:textId="3BF56025" w:rsidR="00E924B5" w:rsidRPr="00E924B5" w:rsidRDefault="00E924B5" w:rsidP="00E924B5">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Then the app will launch on the phone</w:t>
      </w:r>
    </w:p>
    <w:p w14:paraId="00000042"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1F370EF" w:rsidR="00173A24" w:rsidRPr="003F109B" w:rsidRDefault="009526BB" w:rsidP="003F109B">
      <w:r>
        <w:rPr>
          <w:rFonts w:ascii="Muli" w:eastAsia="Muli" w:hAnsi="Muli" w:cs="Muli"/>
          <w:sz w:val="24"/>
          <w:szCs w:val="24"/>
          <w:u w:val="single"/>
        </w:rPr>
        <w:t xml:space="preserve">Answer: </w:t>
      </w:r>
      <w:r w:rsidR="003F109B" w:rsidRPr="003F109B">
        <w:t>The purpose of the function is to display the specified HTML code inside the specified HTML elemen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31C37360" w:rsidR="00173A24" w:rsidRPr="003F109B" w:rsidRDefault="009526BB">
      <w:pPr>
        <w:spacing w:line="240" w:lineRule="auto"/>
      </w:pPr>
      <w:r>
        <w:rPr>
          <w:rFonts w:ascii="Muli" w:eastAsia="Muli" w:hAnsi="Muli" w:cs="Muli"/>
          <w:sz w:val="24"/>
          <w:szCs w:val="24"/>
          <w:u w:val="single"/>
        </w:rPr>
        <w:t>Answer:</w:t>
      </w:r>
      <w:r w:rsidR="003F109B">
        <w:rPr>
          <w:rFonts w:ascii="Muli" w:eastAsia="Muli" w:hAnsi="Muli" w:cs="Muli"/>
          <w:sz w:val="24"/>
          <w:szCs w:val="24"/>
          <w:u w:val="single"/>
        </w:rPr>
        <w:t xml:space="preserve"> </w:t>
      </w:r>
      <w:r w:rsidR="003F109B" w:rsidRPr="003F109B">
        <w:t>Whatever a function component returns is rendered as a React element.</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6A3B2FF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214913" w:rsidRPr="00214913">
        <w:rPr>
          <w:rFonts w:ascii="Muli" w:eastAsia="Muli" w:hAnsi="Muli" w:cs="Muli"/>
          <w:sz w:val="24"/>
          <w:szCs w:val="24"/>
        </w:rPr>
        <w:t>text</w:t>
      </w:r>
      <w:r w:rsidR="00214913">
        <w:rPr>
          <w:rFonts w:ascii="Muli" w:eastAsia="Muli" w:hAnsi="Muli" w:cs="Muli"/>
          <w:sz w:val="24"/>
          <w:szCs w:val="24"/>
        </w:rPr>
        <w:t>, button and view</w:t>
      </w: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FA46287"/>
    <w:multiLevelType w:val="hybridMultilevel"/>
    <w:tmpl w:val="3B081A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324E2"/>
    <w:rsid w:val="00173A24"/>
    <w:rsid w:val="00214913"/>
    <w:rsid w:val="003F109B"/>
    <w:rsid w:val="009526BB"/>
    <w:rsid w:val="00A959B2"/>
    <w:rsid w:val="00E216B2"/>
    <w:rsid w:val="00E924B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B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959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278</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deep Jha</cp:lastModifiedBy>
  <cp:revision>5</cp:revision>
  <dcterms:created xsi:type="dcterms:W3CDTF">2021-01-06T05:46:00Z</dcterms:created>
  <dcterms:modified xsi:type="dcterms:W3CDTF">2022-01-02T06:09:00Z</dcterms:modified>
</cp:coreProperties>
</file>